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C8E3AC" w14:textId="77777777" w:rsidR="002C275A" w:rsidRPr="00D06924" w:rsidRDefault="002C275A" w:rsidP="002C275A">
      <w:pPr>
        <w:rPr>
          <w:rFonts w:ascii="Arial" w:hAnsi="Arial" w:cs="Arial"/>
          <w:lang w:val="en-US"/>
        </w:rPr>
      </w:pPr>
    </w:p>
    <w:p w14:paraId="69F3C72B" w14:textId="77777777" w:rsidR="00F262C3" w:rsidRPr="00D06924" w:rsidRDefault="00F262C3" w:rsidP="00F262C3">
      <w:pPr>
        <w:ind w:left="1416" w:firstLine="708"/>
        <w:rPr>
          <w:rFonts w:ascii="Arial" w:hAnsi="Arial" w:cs="Arial"/>
          <w:b/>
          <w:u w:val="single"/>
          <w:lang w:val="en-US"/>
        </w:rPr>
      </w:pPr>
      <w:r w:rsidRPr="00D06924">
        <w:rPr>
          <w:rFonts w:ascii="Arial" w:hAnsi="Arial" w:cs="Arial"/>
          <w:b/>
          <w:u w:val="single"/>
          <w:lang w:val="en-US"/>
        </w:rPr>
        <w:t>CURRICULUM VITAE (INDEPENDENT MEMBER)</w:t>
      </w:r>
    </w:p>
    <w:tbl>
      <w:tblPr>
        <w:tblStyle w:val="TabloKlavuzu"/>
        <w:tblW w:w="96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92"/>
        <w:gridCol w:w="296"/>
        <w:gridCol w:w="6818"/>
      </w:tblGrid>
      <w:tr w:rsidR="00F262C3" w:rsidRPr="00D06924" w14:paraId="3C928492" w14:textId="77777777" w:rsidTr="00E731A9">
        <w:trPr>
          <w:trHeight w:val="407"/>
        </w:trPr>
        <w:tc>
          <w:tcPr>
            <w:tcW w:w="2492" w:type="dxa"/>
            <w:vAlign w:val="center"/>
          </w:tcPr>
          <w:p w14:paraId="482CB149" w14:textId="77777777" w:rsidR="00F262C3" w:rsidRPr="00D06924" w:rsidRDefault="00F262C3" w:rsidP="00E731A9">
            <w:pPr>
              <w:rPr>
                <w:rFonts w:ascii="Arial" w:hAnsi="Arial" w:cs="Arial"/>
                <w:b/>
                <w:lang w:val="en-US"/>
              </w:rPr>
            </w:pPr>
            <w:r w:rsidRPr="00D06924">
              <w:rPr>
                <w:rFonts w:ascii="Arial" w:hAnsi="Arial" w:cs="Arial"/>
                <w:b/>
                <w:lang w:val="en-US"/>
              </w:rPr>
              <w:t>Name Surname</w:t>
            </w:r>
          </w:p>
        </w:tc>
        <w:tc>
          <w:tcPr>
            <w:tcW w:w="296" w:type="dxa"/>
            <w:vAlign w:val="center"/>
          </w:tcPr>
          <w:p w14:paraId="759A103D" w14:textId="77777777" w:rsidR="00F262C3" w:rsidRPr="00D06924" w:rsidRDefault="00F262C3" w:rsidP="00E731A9">
            <w:pPr>
              <w:rPr>
                <w:rFonts w:ascii="Arial" w:hAnsi="Arial" w:cs="Arial"/>
                <w:b/>
                <w:lang w:val="en-US"/>
              </w:rPr>
            </w:pPr>
            <w:r w:rsidRPr="00D06924">
              <w:rPr>
                <w:rFonts w:ascii="Arial" w:hAnsi="Arial" w:cs="Arial"/>
                <w:b/>
                <w:lang w:val="en-US"/>
              </w:rPr>
              <w:t>:</w:t>
            </w:r>
          </w:p>
        </w:tc>
        <w:tc>
          <w:tcPr>
            <w:tcW w:w="6818" w:type="dxa"/>
            <w:vAlign w:val="center"/>
          </w:tcPr>
          <w:p w14:paraId="326DE261" w14:textId="2FCA6D97" w:rsidR="00F262C3" w:rsidRPr="00D06924" w:rsidRDefault="00F262C3" w:rsidP="00E731A9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</w:rPr>
              <w:t>Sezai Afif ENSARİ</w:t>
            </w:r>
          </w:p>
        </w:tc>
      </w:tr>
      <w:tr w:rsidR="00F262C3" w:rsidRPr="00D06924" w14:paraId="279398ED" w14:textId="77777777" w:rsidTr="00E731A9">
        <w:trPr>
          <w:trHeight w:val="428"/>
        </w:trPr>
        <w:tc>
          <w:tcPr>
            <w:tcW w:w="2492" w:type="dxa"/>
            <w:vAlign w:val="center"/>
          </w:tcPr>
          <w:p w14:paraId="5BF4AD01" w14:textId="77777777" w:rsidR="00F262C3" w:rsidRPr="00D06924" w:rsidRDefault="00F262C3" w:rsidP="00E731A9">
            <w:pPr>
              <w:rPr>
                <w:rFonts w:ascii="Arial" w:hAnsi="Arial" w:cs="Arial"/>
                <w:b/>
                <w:lang w:val="en-US"/>
              </w:rPr>
            </w:pPr>
            <w:r w:rsidRPr="00D06924">
              <w:rPr>
                <w:rFonts w:ascii="Arial" w:hAnsi="Arial" w:cs="Arial"/>
                <w:b/>
                <w:lang w:val="en-US"/>
              </w:rPr>
              <w:t>Birth Date</w:t>
            </w:r>
          </w:p>
        </w:tc>
        <w:tc>
          <w:tcPr>
            <w:tcW w:w="296" w:type="dxa"/>
            <w:vAlign w:val="center"/>
          </w:tcPr>
          <w:p w14:paraId="549DE2A4" w14:textId="77777777" w:rsidR="00F262C3" w:rsidRPr="00D06924" w:rsidRDefault="00F262C3" w:rsidP="00E731A9">
            <w:pPr>
              <w:rPr>
                <w:rFonts w:ascii="Arial" w:hAnsi="Arial" w:cs="Arial"/>
                <w:b/>
                <w:lang w:val="en-US"/>
              </w:rPr>
            </w:pPr>
            <w:r w:rsidRPr="00D06924">
              <w:rPr>
                <w:rFonts w:ascii="Arial" w:hAnsi="Arial" w:cs="Arial"/>
                <w:b/>
                <w:lang w:val="en-US"/>
              </w:rPr>
              <w:t>:</w:t>
            </w:r>
          </w:p>
        </w:tc>
        <w:tc>
          <w:tcPr>
            <w:tcW w:w="6818" w:type="dxa"/>
            <w:vAlign w:val="center"/>
          </w:tcPr>
          <w:p w14:paraId="480CA144" w14:textId="21E195C9" w:rsidR="00F262C3" w:rsidRPr="00D06924" w:rsidRDefault="00F262C3" w:rsidP="00E731A9">
            <w:pPr>
              <w:rPr>
                <w:rFonts w:ascii="Arial" w:hAnsi="Arial" w:cs="Arial"/>
                <w:lang w:val="en-US"/>
              </w:rPr>
            </w:pPr>
            <w:r w:rsidRPr="00D06924">
              <w:rPr>
                <w:rFonts w:ascii="Arial" w:hAnsi="Arial" w:cs="Arial"/>
                <w:lang w:val="en-US"/>
              </w:rPr>
              <w:t>19</w:t>
            </w:r>
            <w:r>
              <w:rPr>
                <w:rFonts w:ascii="Arial" w:hAnsi="Arial" w:cs="Arial"/>
                <w:lang w:val="en-US"/>
              </w:rPr>
              <w:t>51</w:t>
            </w:r>
          </w:p>
        </w:tc>
      </w:tr>
    </w:tbl>
    <w:p w14:paraId="645E932A" w14:textId="77777777" w:rsidR="00F262C3" w:rsidRPr="00D06924" w:rsidRDefault="00F262C3" w:rsidP="00F262C3">
      <w:pPr>
        <w:jc w:val="center"/>
        <w:rPr>
          <w:rFonts w:ascii="Arial" w:hAnsi="Arial" w:cs="Arial"/>
          <w:b/>
          <w:u w:val="single"/>
          <w:lang w:val="en-US"/>
        </w:rPr>
      </w:pPr>
    </w:p>
    <w:tbl>
      <w:tblPr>
        <w:tblStyle w:val="TabloKlavuzu"/>
        <w:tblW w:w="9297" w:type="dxa"/>
        <w:tblLook w:val="04A0" w:firstRow="1" w:lastRow="0" w:firstColumn="1" w:lastColumn="0" w:noHBand="0" w:noVBand="1"/>
      </w:tblPr>
      <w:tblGrid>
        <w:gridCol w:w="2577"/>
        <w:gridCol w:w="4368"/>
        <w:gridCol w:w="2352"/>
      </w:tblGrid>
      <w:tr w:rsidR="00F262C3" w:rsidRPr="00D06924" w14:paraId="216158A8" w14:textId="77777777" w:rsidTr="00E731A9">
        <w:trPr>
          <w:trHeight w:val="440"/>
        </w:trPr>
        <w:tc>
          <w:tcPr>
            <w:tcW w:w="2577" w:type="dxa"/>
            <w:vAlign w:val="center"/>
          </w:tcPr>
          <w:p w14:paraId="1B408EA6" w14:textId="77777777" w:rsidR="00F262C3" w:rsidRPr="00D06924" w:rsidRDefault="00F262C3" w:rsidP="00E731A9">
            <w:pPr>
              <w:rPr>
                <w:rFonts w:ascii="Arial" w:eastAsia="Calibri" w:hAnsi="Arial" w:cs="Arial"/>
                <w:b/>
                <w:lang w:val="en-US"/>
              </w:rPr>
            </w:pPr>
            <w:r w:rsidRPr="00D06924">
              <w:rPr>
                <w:rFonts w:ascii="Arial" w:eastAsia="Calibri" w:hAnsi="Arial" w:cs="Arial"/>
                <w:b/>
                <w:lang w:val="en-US"/>
              </w:rPr>
              <w:t>Educational</w:t>
            </w:r>
          </w:p>
          <w:p w14:paraId="16AD285C" w14:textId="77777777" w:rsidR="00F262C3" w:rsidRPr="00D06924" w:rsidRDefault="00F262C3" w:rsidP="00E731A9">
            <w:pPr>
              <w:rPr>
                <w:rFonts w:ascii="Arial" w:eastAsia="Calibri" w:hAnsi="Arial" w:cs="Arial"/>
                <w:b/>
                <w:lang w:val="en-US"/>
              </w:rPr>
            </w:pPr>
            <w:r w:rsidRPr="00D06924">
              <w:rPr>
                <w:rFonts w:ascii="Arial" w:eastAsia="Calibri" w:hAnsi="Arial" w:cs="Arial"/>
                <w:b/>
                <w:lang w:val="en-US"/>
              </w:rPr>
              <w:t>Background</w:t>
            </w:r>
          </w:p>
        </w:tc>
        <w:tc>
          <w:tcPr>
            <w:tcW w:w="4368" w:type="dxa"/>
            <w:vAlign w:val="center"/>
          </w:tcPr>
          <w:p w14:paraId="0BF211CA" w14:textId="77777777" w:rsidR="00F262C3" w:rsidRPr="00D06924" w:rsidRDefault="00F262C3" w:rsidP="00E731A9">
            <w:pPr>
              <w:rPr>
                <w:rFonts w:ascii="Arial" w:eastAsia="Calibri" w:hAnsi="Arial" w:cs="Arial"/>
                <w:b/>
                <w:lang w:val="en-US"/>
              </w:rPr>
            </w:pPr>
            <w:r w:rsidRPr="00D06924">
              <w:rPr>
                <w:rFonts w:ascii="Arial" w:eastAsia="Calibri" w:hAnsi="Arial" w:cs="Arial"/>
                <w:b/>
                <w:lang w:val="en-US"/>
              </w:rPr>
              <w:t>Institution</w:t>
            </w:r>
          </w:p>
        </w:tc>
        <w:tc>
          <w:tcPr>
            <w:tcW w:w="2352" w:type="dxa"/>
            <w:vAlign w:val="center"/>
          </w:tcPr>
          <w:p w14:paraId="60A126FB" w14:textId="77777777" w:rsidR="00F262C3" w:rsidRPr="00D06924" w:rsidRDefault="00F262C3" w:rsidP="00E731A9">
            <w:pPr>
              <w:jc w:val="center"/>
              <w:rPr>
                <w:rFonts w:ascii="Arial" w:eastAsia="Calibri" w:hAnsi="Arial" w:cs="Arial"/>
                <w:b/>
                <w:lang w:val="en-US"/>
              </w:rPr>
            </w:pPr>
            <w:r w:rsidRPr="00D06924">
              <w:rPr>
                <w:rFonts w:ascii="Arial" w:eastAsia="Calibri" w:hAnsi="Arial" w:cs="Arial"/>
                <w:b/>
                <w:lang w:val="en-US"/>
              </w:rPr>
              <w:t>Graduation Date</w:t>
            </w:r>
          </w:p>
        </w:tc>
      </w:tr>
      <w:tr w:rsidR="00F262C3" w:rsidRPr="00D06924" w14:paraId="4CAC40C2" w14:textId="77777777" w:rsidTr="00E731A9">
        <w:trPr>
          <w:trHeight w:val="452"/>
        </w:trPr>
        <w:tc>
          <w:tcPr>
            <w:tcW w:w="2577" w:type="dxa"/>
            <w:vAlign w:val="center"/>
          </w:tcPr>
          <w:p w14:paraId="004DDD2B" w14:textId="77777777" w:rsidR="00F262C3" w:rsidRPr="00D06924" w:rsidRDefault="00F262C3" w:rsidP="00E731A9">
            <w:pPr>
              <w:rPr>
                <w:rFonts w:ascii="Arial" w:hAnsi="Arial" w:cs="Arial"/>
                <w:lang w:val="en-US"/>
              </w:rPr>
            </w:pPr>
            <w:r w:rsidRPr="00D06924">
              <w:rPr>
                <w:rFonts w:ascii="Arial" w:hAnsi="Arial" w:cs="Arial"/>
                <w:lang w:val="en-US"/>
              </w:rPr>
              <w:t>Bachelor’s Degree</w:t>
            </w:r>
          </w:p>
        </w:tc>
        <w:tc>
          <w:tcPr>
            <w:tcW w:w="4368" w:type="dxa"/>
            <w:vAlign w:val="center"/>
          </w:tcPr>
          <w:p w14:paraId="462A63E8" w14:textId="2DE930E6" w:rsidR="00F262C3" w:rsidRPr="00D06924" w:rsidRDefault="00F262C3" w:rsidP="00E731A9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İstanbul </w:t>
            </w:r>
            <w:proofErr w:type="gramStart"/>
            <w:r w:rsidRPr="00D06924">
              <w:rPr>
                <w:rFonts w:ascii="Arial" w:hAnsi="Arial" w:cs="Arial"/>
                <w:lang w:val="en-US"/>
              </w:rPr>
              <w:t>University</w:t>
            </w:r>
            <w:r w:rsidR="007A01E6">
              <w:rPr>
                <w:rFonts w:ascii="Arial" w:hAnsi="Arial" w:cs="Arial"/>
                <w:lang w:val="en-US"/>
              </w:rPr>
              <w:t xml:space="preserve">,   </w:t>
            </w:r>
            <w:proofErr w:type="gramEnd"/>
            <w:r w:rsidR="007A01E6">
              <w:rPr>
                <w:rFonts w:ascii="Arial" w:hAnsi="Arial" w:cs="Arial"/>
                <w:lang w:val="en-US"/>
              </w:rPr>
              <w:t xml:space="preserve">             </w:t>
            </w:r>
            <w:r w:rsidRPr="00D06924">
              <w:rPr>
                <w:rFonts w:ascii="Arial" w:hAnsi="Arial" w:cs="Arial"/>
                <w:lang w:val="en-US"/>
              </w:rPr>
              <w:t xml:space="preserve"> </w:t>
            </w:r>
            <w:r w:rsidR="007A01E6">
              <w:rPr>
                <w:rFonts w:ascii="Arial" w:hAnsi="Arial" w:cs="Arial"/>
                <w:lang w:val="en-US"/>
              </w:rPr>
              <w:t xml:space="preserve">          </w:t>
            </w:r>
            <w:r>
              <w:rPr>
                <w:rFonts w:ascii="Arial" w:hAnsi="Arial" w:cs="Arial"/>
                <w:lang w:val="en-US"/>
              </w:rPr>
              <w:t>Faculty of Economics</w:t>
            </w:r>
          </w:p>
        </w:tc>
        <w:tc>
          <w:tcPr>
            <w:tcW w:w="2352" w:type="dxa"/>
            <w:vAlign w:val="center"/>
          </w:tcPr>
          <w:p w14:paraId="63479858" w14:textId="3E85405D" w:rsidR="00F262C3" w:rsidRPr="00D06924" w:rsidRDefault="00F262C3" w:rsidP="00E731A9">
            <w:pPr>
              <w:jc w:val="center"/>
              <w:rPr>
                <w:rFonts w:ascii="Arial" w:hAnsi="Arial" w:cs="Arial"/>
                <w:lang w:val="en-US"/>
              </w:rPr>
            </w:pPr>
            <w:r w:rsidRPr="00D06924">
              <w:rPr>
                <w:rFonts w:ascii="Arial" w:hAnsi="Arial" w:cs="Arial"/>
                <w:lang w:val="en-US"/>
              </w:rPr>
              <w:t>19</w:t>
            </w:r>
            <w:r w:rsidR="007A01E6">
              <w:rPr>
                <w:rFonts w:ascii="Arial" w:hAnsi="Arial" w:cs="Arial"/>
                <w:lang w:val="en-US"/>
              </w:rPr>
              <w:t>73</w:t>
            </w:r>
          </w:p>
        </w:tc>
      </w:tr>
    </w:tbl>
    <w:p w14:paraId="073D35AF" w14:textId="77777777" w:rsidR="00F262C3" w:rsidRPr="00D06924" w:rsidRDefault="00F262C3" w:rsidP="00F262C3">
      <w:pPr>
        <w:rPr>
          <w:rFonts w:ascii="Arial" w:hAnsi="Arial" w:cs="Arial"/>
          <w:lang w:val="en-US"/>
        </w:rPr>
      </w:pPr>
    </w:p>
    <w:p w14:paraId="524140EE" w14:textId="77777777" w:rsidR="00F262C3" w:rsidRPr="00D06924" w:rsidRDefault="00F262C3" w:rsidP="00F262C3">
      <w:pPr>
        <w:rPr>
          <w:rFonts w:ascii="Arial" w:hAnsi="Arial" w:cs="Arial"/>
          <w:b/>
          <w:lang w:val="en-US"/>
        </w:rPr>
      </w:pPr>
      <w:r w:rsidRPr="00D06924">
        <w:rPr>
          <w:rFonts w:ascii="Arial" w:hAnsi="Arial" w:cs="Arial"/>
          <w:b/>
          <w:lang w:val="en-US"/>
        </w:rPr>
        <w:t>Foreign Language(s):</w:t>
      </w:r>
      <w:r w:rsidRPr="00D06924">
        <w:rPr>
          <w:rFonts w:ascii="Arial" w:hAnsi="Arial" w:cs="Arial"/>
          <w:lang w:val="en-US"/>
        </w:rPr>
        <w:t xml:space="preserve"> English</w:t>
      </w:r>
    </w:p>
    <w:p w14:paraId="2C64D9CE" w14:textId="77777777" w:rsidR="00F262C3" w:rsidRPr="00D06924" w:rsidRDefault="00F262C3" w:rsidP="00F262C3">
      <w:pPr>
        <w:rPr>
          <w:rFonts w:ascii="Arial" w:eastAsia="Calibri" w:hAnsi="Arial" w:cs="Arial"/>
          <w:b/>
          <w:lang w:val="en-US"/>
        </w:rPr>
      </w:pPr>
      <w:r w:rsidRPr="00D06924">
        <w:rPr>
          <w:rFonts w:ascii="Arial" w:eastAsia="Calibri" w:hAnsi="Arial" w:cs="Arial"/>
          <w:b/>
          <w:lang w:val="en-US"/>
        </w:rPr>
        <w:t>Experiences in Last 10 Years:</w:t>
      </w:r>
    </w:p>
    <w:tbl>
      <w:tblPr>
        <w:tblStyle w:val="TableGrid3"/>
        <w:tblW w:w="9606" w:type="dxa"/>
        <w:tblLook w:val="04A0" w:firstRow="1" w:lastRow="0" w:firstColumn="1" w:lastColumn="0" w:noHBand="0" w:noVBand="1"/>
      </w:tblPr>
      <w:tblGrid>
        <w:gridCol w:w="5070"/>
        <w:gridCol w:w="4536"/>
      </w:tblGrid>
      <w:tr w:rsidR="00F262C3" w:rsidRPr="00D06924" w14:paraId="0786234D" w14:textId="77777777" w:rsidTr="00E731A9">
        <w:trPr>
          <w:trHeight w:val="412"/>
        </w:trPr>
        <w:tc>
          <w:tcPr>
            <w:tcW w:w="5070" w:type="dxa"/>
            <w:vAlign w:val="center"/>
          </w:tcPr>
          <w:p w14:paraId="34048A87" w14:textId="77777777" w:rsidR="00F262C3" w:rsidRPr="00D06924" w:rsidRDefault="00F262C3" w:rsidP="00E731A9">
            <w:pPr>
              <w:jc w:val="center"/>
              <w:rPr>
                <w:rFonts w:ascii="Arial" w:hAnsi="Arial" w:cs="Arial"/>
                <w:b/>
                <w:lang w:val="en-US"/>
              </w:rPr>
            </w:pPr>
            <w:r w:rsidRPr="00D06924">
              <w:rPr>
                <w:rFonts w:ascii="Arial" w:hAnsi="Arial" w:cs="Arial"/>
                <w:b/>
                <w:lang w:val="en-US"/>
              </w:rPr>
              <w:t>Experience</w:t>
            </w:r>
          </w:p>
        </w:tc>
        <w:tc>
          <w:tcPr>
            <w:tcW w:w="4536" w:type="dxa"/>
            <w:vAlign w:val="center"/>
          </w:tcPr>
          <w:p w14:paraId="2D433CF4" w14:textId="77777777" w:rsidR="00F262C3" w:rsidRPr="00D06924" w:rsidRDefault="00F262C3" w:rsidP="00E731A9">
            <w:pPr>
              <w:jc w:val="center"/>
              <w:rPr>
                <w:rFonts w:ascii="Arial" w:hAnsi="Arial" w:cs="Arial"/>
                <w:b/>
                <w:lang w:val="en-US"/>
              </w:rPr>
            </w:pPr>
            <w:r w:rsidRPr="00D06924">
              <w:rPr>
                <w:rFonts w:ascii="Arial" w:hAnsi="Arial" w:cs="Arial"/>
                <w:b/>
                <w:lang w:val="en-US"/>
              </w:rPr>
              <w:t>Starting and Ending Dates</w:t>
            </w:r>
          </w:p>
        </w:tc>
      </w:tr>
      <w:tr w:rsidR="00F262C3" w:rsidRPr="00D06924" w14:paraId="38DAE7A7" w14:textId="77777777" w:rsidTr="007A01E6">
        <w:trPr>
          <w:trHeight w:val="824"/>
        </w:trPr>
        <w:tc>
          <w:tcPr>
            <w:tcW w:w="5070" w:type="dxa"/>
            <w:vAlign w:val="center"/>
          </w:tcPr>
          <w:p w14:paraId="5DA6B6D8" w14:textId="77777777" w:rsidR="00F262C3" w:rsidRDefault="00F262C3" w:rsidP="00F262C3">
            <w:pPr>
              <w:rPr>
                <w:rFonts w:ascii="Arial" w:eastAsia="Times New Roman" w:hAnsi="Arial" w:cs="Arial"/>
                <w:color w:val="000000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lang w:eastAsia="tr-TR"/>
              </w:rPr>
              <w:t xml:space="preserve">OYAK Çimento Fabrikaları </w:t>
            </w:r>
            <w:r w:rsidRPr="009E68C3">
              <w:rPr>
                <w:rFonts w:ascii="Arial" w:eastAsia="Times New Roman" w:hAnsi="Arial" w:cs="Arial"/>
                <w:color w:val="000000"/>
                <w:lang w:eastAsia="tr-TR"/>
              </w:rPr>
              <w:t>A.Ş.</w:t>
            </w:r>
          </w:p>
          <w:p w14:paraId="1AC93E71" w14:textId="77777777" w:rsidR="00F262C3" w:rsidRPr="00D06924" w:rsidRDefault="00F262C3" w:rsidP="00E731A9">
            <w:pPr>
              <w:rPr>
                <w:rFonts w:ascii="Arial" w:hAnsi="Arial" w:cs="Arial"/>
                <w:b/>
                <w:lang w:val="en-US"/>
              </w:rPr>
            </w:pPr>
            <w:proofErr w:type="spellStart"/>
            <w:r w:rsidRPr="00BA448F">
              <w:rPr>
                <w:rFonts w:ascii="Arial" w:eastAsia="Arial" w:hAnsi="Arial" w:cs="Arial"/>
              </w:rPr>
              <w:t>Independent</w:t>
            </w:r>
            <w:proofErr w:type="spellEnd"/>
            <w:r w:rsidRPr="00BA448F"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</w:rPr>
              <w:t xml:space="preserve">Board </w:t>
            </w:r>
            <w:proofErr w:type="spellStart"/>
            <w:r w:rsidRPr="00BA448F">
              <w:rPr>
                <w:rFonts w:ascii="Arial" w:eastAsia="Arial" w:hAnsi="Arial" w:cs="Arial"/>
              </w:rPr>
              <w:t>Member</w:t>
            </w:r>
            <w:proofErr w:type="spellEnd"/>
          </w:p>
        </w:tc>
        <w:tc>
          <w:tcPr>
            <w:tcW w:w="4536" w:type="dxa"/>
            <w:vAlign w:val="center"/>
          </w:tcPr>
          <w:p w14:paraId="356D3018" w14:textId="33679FFC" w:rsidR="00F262C3" w:rsidRPr="00D06924" w:rsidRDefault="00F262C3" w:rsidP="00E731A9">
            <w:pPr>
              <w:jc w:val="center"/>
              <w:rPr>
                <w:rFonts w:ascii="Arial" w:hAnsi="Arial" w:cs="Arial"/>
                <w:b/>
                <w:lang w:val="en-US"/>
              </w:rPr>
            </w:pPr>
            <w:r w:rsidRPr="009E68C3">
              <w:rPr>
                <w:rFonts w:ascii="Arial" w:hAnsi="Arial" w:cs="Arial"/>
              </w:rPr>
              <w:t>202</w:t>
            </w:r>
            <w:r>
              <w:rPr>
                <w:rFonts w:ascii="Arial" w:hAnsi="Arial" w:cs="Arial"/>
              </w:rPr>
              <w:t>0</w:t>
            </w:r>
            <w:r w:rsidRPr="009E68C3">
              <w:rPr>
                <w:rFonts w:ascii="Arial" w:hAnsi="Arial" w:cs="Arial"/>
              </w:rPr>
              <w:t>-</w:t>
            </w:r>
          </w:p>
        </w:tc>
      </w:tr>
      <w:tr w:rsidR="00F262C3" w:rsidRPr="00D06924" w14:paraId="60480389" w14:textId="77777777" w:rsidTr="007A01E6">
        <w:trPr>
          <w:trHeight w:val="850"/>
        </w:trPr>
        <w:tc>
          <w:tcPr>
            <w:tcW w:w="5070" w:type="dxa"/>
            <w:vAlign w:val="center"/>
          </w:tcPr>
          <w:p w14:paraId="179A408E" w14:textId="77777777" w:rsidR="00F262C3" w:rsidRDefault="00F262C3" w:rsidP="00F262C3">
            <w:pPr>
              <w:rPr>
                <w:rFonts w:ascii="Arial" w:eastAsia="Times New Roman" w:hAnsi="Arial" w:cs="Arial"/>
                <w:color w:val="000000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lang w:eastAsia="tr-TR"/>
              </w:rPr>
              <w:t xml:space="preserve">Adana Çimento </w:t>
            </w:r>
            <w:proofErr w:type="gramStart"/>
            <w:r>
              <w:rPr>
                <w:rFonts w:ascii="Arial" w:eastAsia="Times New Roman" w:hAnsi="Arial" w:cs="Arial"/>
                <w:color w:val="000000"/>
                <w:lang w:eastAsia="tr-TR"/>
              </w:rPr>
              <w:t xml:space="preserve">Sanayii </w:t>
            </w:r>
            <w:r w:rsidRPr="009E68C3">
              <w:rPr>
                <w:rFonts w:ascii="Arial" w:eastAsia="Times New Roman" w:hAnsi="Arial" w:cs="Arial"/>
                <w:color w:val="000000"/>
                <w:lang w:eastAsia="tr-TR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lang w:eastAsia="tr-TR"/>
              </w:rPr>
              <w:t>T.</w:t>
            </w:r>
            <w:r w:rsidRPr="009E68C3">
              <w:rPr>
                <w:rFonts w:ascii="Arial" w:eastAsia="Times New Roman" w:hAnsi="Arial" w:cs="Arial"/>
                <w:color w:val="000000"/>
                <w:lang w:eastAsia="tr-TR"/>
              </w:rPr>
              <w:t>A.Ş.</w:t>
            </w:r>
            <w:proofErr w:type="gramEnd"/>
          </w:p>
          <w:p w14:paraId="315922B8" w14:textId="77777777" w:rsidR="00F262C3" w:rsidRPr="00D06924" w:rsidRDefault="00F262C3" w:rsidP="00E731A9">
            <w:pPr>
              <w:rPr>
                <w:rFonts w:ascii="Arial" w:hAnsi="Arial" w:cs="Arial"/>
                <w:b/>
                <w:lang w:val="en-US"/>
              </w:rPr>
            </w:pPr>
            <w:proofErr w:type="spellStart"/>
            <w:r w:rsidRPr="00BA448F">
              <w:rPr>
                <w:rFonts w:ascii="Arial" w:eastAsia="Arial" w:hAnsi="Arial" w:cs="Arial"/>
              </w:rPr>
              <w:t>Independent</w:t>
            </w:r>
            <w:proofErr w:type="spellEnd"/>
            <w:r w:rsidRPr="00BA448F"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</w:rPr>
              <w:t xml:space="preserve">Board </w:t>
            </w:r>
            <w:proofErr w:type="spellStart"/>
            <w:r w:rsidRPr="00BA448F">
              <w:rPr>
                <w:rFonts w:ascii="Arial" w:eastAsia="Arial" w:hAnsi="Arial" w:cs="Arial"/>
              </w:rPr>
              <w:t>Member</w:t>
            </w:r>
            <w:proofErr w:type="spellEnd"/>
          </w:p>
        </w:tc>
        <w:tc>
          <w:tcPr>
            <w:tcW w:w="4536" w:type="dxa"/>
            <w:vAlign w:val="center"/>
          </w:tcPr>
          <w:p w14:paraId="4395AE2E" w14:textId="469C9E0D" w:rsidR="00F262C3" w:rsidRPr="00D06924" w:rsidRDefault="00F262C3" w:rsidP="00E731A9">
            <w:pPr>
              <w:jc w:val="center"/>
              <w:rPr>
                <w:rFonts w:ascii="Arial" w:hAnsi="Arial" w:cs="Arial"/>
                <w:b/>
                <w:lang w:val="en-US"/>
              </w:rPr>
            </w:pPr>
            <w:r w:rsidRPr="001604E2">
              <w:rPr>
                <w:rFonts w:ascii="Arial" w:hAnsi="Arial" w:cs="Arial"/>
              </w:rPr>
              <w:t>20</w:t>
            </w:r>
            <w:r>
              <w:rPr>
                <w:rFonts w:ascii="Arial" w:hAnsi="Arial" w:cs="Arial"/>
              </w:rPr>
              <w:t>18-2020</w:t>
            </w:r>
          </w:p>
        </w:tc>
      </w:tr>
      <w:tr w:rsidR="00F262C3" w:rsidRPr="00D06924" w14:paraId="6C3FF29C" w14:textId="77777777" w:rsidTr="007A01E6">
        <w:trPr>
          <w:trHeight w:val="848"/>
        </w:trPr>
        <w:tc>
          <w:tcPr>
            <w:tcW w:w="5070" w:type="dxa"/>
            <w:vAlign w:val="center"/>
          </w:tcPr>
          <w:p w14:paraId="2BE8BC45" w14:textId="77777777" w:rsidR="00F262C3" w:rsidRDefault="00F262C3" w:rsidP="00F262C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ümer Holding A.Ş.</w:t>
            </w:r>
          </w:p>
          <w:p w14:paraId="6B1562B6" w14:textId="1329D9E3" w:rsidR="00F262C3" w:rsidRPr="003C5DAA" w:rsidRDefault="00F262C3" w:rsidP="00E731A9">
            <w:pPr>
              <w:rPr>
                <w:rFonts w:ascii="Arial" w:eastAsia="Times New Roman" w:hAnsi="Arial" w:cs="Arial"/>
                <w:b/>
              </w:rPr>
            </w:pPr>
            <w:r w:rsidRPr="00F262C3">
              <w:rPr>
                <w:rFonts w:ascii="Arial" w:eastAsia="Arial" w:hAnsi="Arial" w:cs="Arial"/>
              </w:rPr>
              <w:t>General Manager</w:t>
            </w:r>
            <w:r>
              <w:rPr>
                <w:rFonts w:ascii="Arial" w:eastAsia="Arial" w:hAnsi="Arial" w:cs="Arial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and</w:t>
            </w:r>
            <w:proofErr w:type="spellEnd"/>
            <w:r>
              <w:rPr>
                <w:rFonts w:ascii="Arial" w:eastAsia="Arial" w:hAnsi="Arial" w:cs="Arial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Deputy</w:t>
            </w:r>
            <w:proofErr w:type="spellEnd"/>
            <w:r>
              <w:rPr>
                <w:rFonts w:ascii="Arial" w:eastAsia="Arial" w:hAnsi="Arial" w:cs="Arial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Chairman</w:t>
            </w:r>
            <w:proofErr w:type="spellEnd"/>
          </w:p>
        </w:tc>
        <w:tc>
          <w:tcPr>
            <w:tcW w:w="4536" w:type="dxa"/>
            <w:vAlign w:val="center"/>
          </w:tcPr>
          <w:p w14:paraId="2E78D2E9" w14:textId="79557077" w:rsidR="00F262C3" w:rsidRPr="001604E2" w:rsidRDefault="00F262C3" w:rsidP="00E731A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</w:rPr>
            </w:pPr>
            <w:r w:rsidRPr="001604E2">
              <w:rPr>
                <w:rFonts w:ascii="Arial" w:hAnsi="Arial" w:cs="Arial"/>
              </w:rPr>
              <w:t>20</w:t>
            </w:r>
            <w:r>
              <w:rPr>
                <w:rFonts w:ascii="Arial" w:hAnsi="Arial" w:cs="Arial"/>
              </w:rPr>
              <w:t>05-2016</w:t>
            </w:r>
          </w:p>
        </w:tc>
      </w:tr>
    </w:tbl>
    <w:p w14:paraId="19FEFF81" w14:textId="77777777" w:rsidR="00F262C3" w:rsidRPr="00122646" w:rsidRDefault="00F262C3" w:rsidP="00F262C3">
      <w:pPr>
        <w:ind w:left="-142" w:firstLine="142"/>
        <w:rPr>
          <w:rFonts w:ascii="Arial" w:hAnsi="Arial" w:cs="Arial"/>
          <w:b/>
          <w:sz w:val="2"/>
          <w:szCs w:val="2"/>
          <w:lang w:val="en-US"/>
        </w:rPr>
      </w:pPr>
    </w:p>
    <w:p w14:paraId="4DD33418" w14:textId="77777777" w:rsidR="002C275A" w:rsidRPr="00D06924" w:rsidRDefault="002C275A" w:rsidP="002C275A">
      <w:pPr>
        <w:ind w:firstLine="708"/>
        <w:rPr>
          <w:rFonts w:ascii="Arial" w:hAnsi="Arial" w:cs="Arial"/>
          <w:lang w:val="en-US"/>
        </w:rPr>
      </w:pPr>
    </w:p>
    <w:p w14:paraId="18038360" w14:textId="77777777" w:rsidR="003117C9" w:rsidRPr="006208A2" w:rsidRDefault="003117C9" w:rsidP="000B6F16">
      <w:pPr>
        <w:autoSpaceDE w:val="0"/>
        <w:autoSpaceDN w:val="0"/>
        <w:adjustRightInd w:val="0"/>
        <w:spacing w:after="0" w:line="240" w:lineRule="auto"/>
        <w:ind w:left="-284" w:right="-284"/>
        <w:jc w:val="both"/>
        <w:rPr>
          <w:rFonts w:ascii="Arial" w:hAnsi="Arial" w:cs="Arial"/>
          <w:bCs/>
          <w:lang w:val="en-US"/>
        </w:rPr>
      </w:pPr>
      <w:bookmarkStart w:id="0" w:name="_GoBack"/>
      <w:bookmarkEnd w:id="0"/>
    </w:p>
    <w:p w14:paraId="59D3B3C9" w14:textId="77777777" w:rsidR="003117C9" w:rsidRPr="006208A2" w:rsidRDefault="003117C9" w:rsidP="000B6F16">
      <w:pPr>
        <w:autoSpaceDE w:val="0"/>
        <w:autoSpaceDN w:val="0"/>
        <w:adjustRightInd w:val="0"/>
        <w:spacing w:after="0" w:line="240" w:lineRule="auto"/>
        <w:ind w:left="-284" w:right="-284"/>
        <w:jc w:val="both"/>
        <w:rPr>
          <w:rFonts w:ascii="Arial" w:hAnsi="Arial" w:cs="Arial"/>
          <w:bCs/>
          <w:lang w:val="en-US"/>
        </w:rPr>
      </w:pPr>
    </w:p>
    <w:p w14:paraId="29A50046" w14:textId="77777777" w:rsidR="003117C9" w:rsidRPr="006208A2" w:rsidRDefault="003117C9" w:rsidP="000B6F16">
      <w:pPr>
        <w:autoSpaceDE w:val="0"/>
        <w:autoSpaceDN w:val="0"/>
        <w:adjustRightInd w:val="0"/>
        <w:spacing w:after="0" w:line="240" w:lineRule="auto"/>
        <w:ind w:left="-284" w:right="-284"/>
        <w:jc w:val="both"/>
        <w:rPr>
          <w:rFonts w:ascii="Arial" w:hAnsi="Arial" w:cs="Arial"/>
          <w:bCs/>
          <w:lang w:val="en-US"/>
        </w:rPr>
      </w:pPr>
    </w:p>
    <w:sectPr w:rsidR="003117C9" w:rsidRPr="006208A2" w:rsidSect="004A6CA4">
      <w:headerReference w:type="default" r:id="rId8"/>
      <w:footerReference w:type="default" r:id="rId9"/>
      <w:pgSz w:w="11906" w:h="16838"/>
      <w:pgMar w:top="1418" w:right="1418" w:bottom="284" w:left="1418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0D3F58" w14:textId="77777777" w:rsidR="00AD2CC9" w:rsidRDefault="00AD2CC9" w:rsidP="0074073F">
      <w:pPr>
        <w:spacing w:after="0" w:line="240" w:lineRule="auto"/>
      </w:pPr>
      <w:r>
        <w:separator/>
      </w:r>
    </w:p>
  </w:endnote>
  <w:endnote w:type="continuationSeparator" w:id="0">
    <w:p w14:paraId="73D4656C" w14:textId="77777777" w:rsidR="00AD2CC9" w:rsidRDefault="00AD2CC9" w:rsidP="007407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14BB7A" w14:textId="3D48C730" w:rsidR="00E0188E" w:rsidRDefault="00E0188E" w:rsidP="007A01E6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083BEC" w14:textId="77777777" w:rsidR="00AD2CC9" w:rsidRDefault="00AD2CC9" w:rsidP="0074073F">
      <w:pPr>
        <w:spacing w:after="0" w:line="240" w:lineRule="auto"/>
      </w:pPr>
      <w:r>
        <w:separator/>
      </w:r>
    </w:p>
  </w:footnote>
  <w:footnote w:type="continuationSeparator" w:id="0">
    <w:p w14:paraId="49E508F5" w14:textId="77777777" w:rsidR="00AD2CC9" w:rsidRDefault="00AD2CC9" w:rsidP="007407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A1DEDC" w14:textId="5F21DEE3" w:rsidR="00E0188E" w:rsidRDefault="00E0188E" w:rsidP="00E57986">
    <w:pPr>
      <w:pStyle w:val="stBilgi"/>
      <w:tabs>
        <w:tab w:val="clear" w:pos="9072"/>
        <w:tab w:val="right" w:pos="9498"/>
      </w:tabs>
      <w:ind w:right="-284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814B9A"/>
    <w:multiLevelType w:val="hybridMultilevel"/>
    <w:tmpl w:val="3FE0E3B2"/>
    <w:lvl w:ilvl="0" w:tplc="66BA654A">
      <w:start w:val="1"/>
      <w:numFmt w:val="decimal"/>
      <w:lvlText w:val="%1."/>
      <w:lvlJc w:val="left"/>
      <w:pPr>
        <w:ind w:left="436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156" w:hanging="360"/>
      </w:pPr>
    </w:lvl>
    <w:lvl w:ilvl="2" w:tplc="041F001B" w:tentative="1">
      <w:start w:val="1"/>
      <w:numFmt w:val="lowerRoman"/>
      <w:lvlText w:val="%3."/>
      <w:lvlJc w:val="right"/>
      <w:pPr>
        <w:ind w:left="1876" w:hanging="180"/>
      </w:pPr>
    </w:lvl>
    <w:lvl w:ilvl="3" w:tplc="041F000F" w:tentative="1">
      <w:start w:val="1"/>
      <w:numFmt w:val="decimal"/>
      <w:lvlText w:val="%4."/>
      <w:lvlJc w:val="left"/>
      <w:pPr>
        <w:ind w:left="2596" w:hanging="360"/>
      </w:pPr>
    </w:lvl>
    <w:lvl w:ilvl="4" w:tplc="041F0019" w:tentative="1">
      <w:start w:val="1"/>
      <w:numFmt w:val="lowerLetter"/>
      <w:lvlText w:val="%5."/>
      <w:lvlJc w:val="left"/>
      <w:pPr>
        <w:ind w:left="3316" w:hanging="360"/>
      </w:pPr>
    </w:lvl>
    <w:lvl w:ilvl="5" w:tplc="041F001B" w:tentative="1">
      <w:start w:val="1"/>
      <w:numFmt w:val="lowerRoman"/>
      <w:lvlText w:val="%6."/>
      <w:lvlJc w:val="right"/>
      <w:pPr>
        <w:ind w:left="4036" w:hanging="180"/>
      </w:pPr>
    </w:lvl>
    <w:lvl w:ilvl="6" w:tplc="041F000F" w:tentative="1">
      <w:start w:val="1"/>
      <w:numFmt w:val="decimal"/>
      <w:lvlText w:val="%7."/>
      <w:lvlJc w:val="left"/>
      <w:pPr>
        <w:ind w:left="4756" w:hanging="360"/>
      </w:pPr>
    </w:lvl>
    <w:lvl w:ilvl="7" w:tplc="041F0019" w:tentative="1">
      <w:start w:val="1"/>
      <w:numFmt w:val="lowerLetter"/>
      <w:lvlText w:val="%8."/>
      <w:lvlJc w:val="left"/>
      <w:pPr>
        <w:ind w:left="5476" w:hanging="360"/>
      </w:pPr>
    </w:lvl>
    <w:lvl w:ilvl="8" w:tplc="041F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1" w15:restartNumberingAfterBreak="0">
    <w:nsid w:val="0A366F43"/>
    <w:multiLevelType w:val="hybridMultilevel"/>
    <w:tmpl w:val="717C0AF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A7139B"/>
    <w:multiLevelType w:val="hybridMultilevel"/>
    <w:tmpl w:val="A86E09A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941516"/>
    <w:multiLevelType w:val="hybridMultilevel"/>
    <w:tmpl w:val="B1827A08"/>
    <w:lvl w:ilvl="0" w:tplc="16DC63F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821B41"/>
    <w:multiLevelType w:val="hybridMultilevel"/>
    <w:tmpl w:val="89A8681A"/>
    <w:lvl w:ilvl="0" w:tplc="BB984976">
      <w:start w:val="2015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6D1C9E"/>
    <w:multiLevelType w:val="hybridMultilevel"/>
    <w:tmpl w:val="FDA098BE"/>
    <w:lvl w:ilvl="0" w:tplc="46E059D0">
      <w:start w:val="1"/>
      <w:numFmt w:val="bullet"/>
      <w:lvlText w:val="-"/>
      <w:lvlJc w:val="left"/>
      <w:pPr>
        <w:ind w:left="76" w:hanging="360"/>
      </w:pPr>
      <w:rPr>
        <w:rFonts w:ascii="Arial" w:eastAsiaTheme="minorHAnsi" w:hAnsi="Arial" w:cs="Arial" w:hint="default"/>
      </w:rPr>
    </w:lvl>
    <w:lvl w:ilvl="1" w:tplc="041F0003" w:tentative="1">
      <w:start w:val="1"/>
      <w:numFmt w:val="bullet"/>
      <w:lvlText w:val="o"/>
      <w:lvlJc w:val="left"/>
      <w:pPr>
        <w:ind w:left="79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51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23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295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67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39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11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5836" w:hanging="360"/>
      </w:pPr>
      <w:rPr>
        <w:rFonts w:ascii="Wingdings" w:hAnsi="Wingdings" w:hint="default"/>
      </w:rPr>
    </w:lvl>
  </w:abstractNum>
  <w:abstractNum w:abstractNumId="6" w15:restartNumberingAfterBreak="0">
    <w:nsid w:val="2F836CCD"/>
    <w:multiLevelType w:val="hybridMultilevel"/>
    <w:tmpl w:val="F34A202A"/>
    <w:lvl w:ilvl="0" w:tplc="EB5606F2">
      <w:numFmt w:val="bullet"/>
      <w:lvlText w:val=""/>
      <w:lvlJc w:val="left"/>
      <w:pPr>
        <w:ind w:left="644" w:hanging="360"/>
      </w:pPr>
      <w:rPr>
        <w:rFonts w:ascii="Symbol" w:eastAsiaTheme="minorHAnsi" w:hAnsi="Symbol" w:cs="Arial" w:hint="default"/>
      </w:rPr>
    </w:lvl>
    <w:lvl w:ilvl="1" w:tplc="041F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337E2940"/>
    <w:multiLevelType w:val="hybridMultilevel"/>
    <w:tmpl w:val="FD44A4D8"/>
    <w:lvl w:ilvl="0" w:tplc="A0DCB380">
      <w:start w:val="2"/>
      <w:numFmt w:val="decimal"/>
      <w:lvlText w:val="%1."/>
      <w:lvlJc w:val="left"/>
      <w:pPr>
        <w:ind w:left="436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156" w:hanging="360"/>
      </w:pPr>
    </w:lvl>
    <w:lvl w:ilvl="2" w:tplc="041F001B" w:tentative="1">
      <w:start w:val="1"/>
      <w:numFmt w:val="lowerRoman"/>
      <w:lvlText w:val="%3."/>
      <w:lvlJc w:val="right"/>
      <w:pPr>
        <w:ind w:left="1876" w:hanging="180"/>
      </w:pPr>
    </w:lvl>
    <w:lvl w:ilvl="3" w:tplc="041F000F" w:tentative="1">
      <w:start w:val="1"/>
      <w:numFmt w:val="decimal"/>
      <w:lvlText w:val="%4."/>
      <w:lvlJc w:val="left"/>
      <w:pPr>
        <w:ind w:left="2596" w:hanging="360"/>
      </w:pPr>
    </w:lvl>
    <w:lvl w:ilvl="4" w:tplc="041F0019" w:tentative="1">
      <w:start w:val="1"/>
      <w:numFmt w:val="lowerLetter"/>
      <w:lvlText w:val="%5."/>
      <w:lvlJc w:val="left"/>
      <w:pPr>
        <w:ind w:left="3316" w:hanging="360"/>
      </w:pPr>
    </w:lvl>
    <w:lvl w:ilvl="5" w:tplc="041F001B" w:tentative="1">
      <w:start w:val="1"/>
      <w:numFmt w:val="lowerRoman"/>
      <w:lvlText w:val="%6."/>
      <w:lvlJc w:val="right"/>
      <w:pPr>
        <w:ind w:left="4036" w:hanging="180"/>
      </w:pPr>
    </w:lvl>
    <w:lvl w:ilvl="6" w:tplc="041F000F" w:tentative="1">
      <w:start w:val="1"/>
      <w:numFmt w:val="decimal"/>
      <w:lvlText w:val="%7."/>
      <w:lvlJc w:val="left"/>
      <w:pPr>
        <w:ind w:left="4756" w:hanging="360"/>
      </w:pPr>
    </w:lvl>
    <w:lvl w:ilvl="7" w:tplc="041F0019" w:tentative="1">
      <w:start w:val="1"/>
      <w:numFmt w:val="lowerLetter"/>
      <w:lvlText w:val="%8."/>
      <w:lvlJc w:val="left"/>
      <w:pPr>
        <w:ind w:left="5476" w:hanging="360"/>
      </w:pPr>
    </w:lvl>
    <w:lvl w:ilvl="8" w:tplc="041F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8" w15:restartNumberingAfterBreak="0">
    <w:nsid w:val="3E1B6468"/>
    <w:multiLevelType w:val="hybridMultilevel"/>
    <w:tmpl w:val="6584E55E"/>
    <w:lvl w:ilvl="0" w:tplc="01BA8D68">
      <w:start w:val="4"/>
      <w:numFmt w:val="bullet"/>
      <w:lvlText w:val="-"/>
      <w:lvlJc w:val="left"/>
      <w:pPr>
        <w:ind w:left="76" w:hanging="360"/>
      </w:pPr>
      <w:rPr>
        <w:rFonts w:ascii="Arial" w:eastAsiaTheme="minorHAnsi" w:hAnsi="Arial" w:cs="Arial" w:hint="default"/>
      </w:rPr>
    </w:lvl>
    <w:lvl w:ilvl="1" w:tplc="041F0003" w:tentative="1">
      <w:start w:val="1"/>
      <w:numFmt w:val="bullet"/>
      <w:lvlText w:val="o"/>
      <w:lvlJc w:val="left"/>
      <w:pPr>
        <w:ind w:left="79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51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23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295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67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39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11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5836" w:hanging="360"/>
      </w:pPr>
      <w:rPr>
        <w:rFonts w:ascii="Wingdings" w:hAnsi="Wingdings" w:hint="default"/>
      </w:rPr>
    </w:lvl>
  </w:abstractNum>
  <w:abstractNum w:abstractNumId="9" w15:restartNumberingAfterBreak="0">
    <w:nsid w:val="43671974"/>
    <w:multiLevelType w:val="hybridMultilevel"/>
    <w:tmpl w:val="BF0E3216"/>
    <w:lvl w:ilvl="0" w:tplc="08F4CF8A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56" w:hanging="360"/>
      </w:pPr>
    </w:lvl>
    <w:lvl w:ilvl="2" w:tplc="041F001B" w:tentative="1">
      <w:start w:val="1"/>
      <w:numFmt w:val="lowerRoman"/>
      <w:lvlText w:val="%3."/>
      <w:lvlJc w:val="right"/>
      <w:pPr>
        <w:ind w:left="1876" w:hanging="180"/>
      </w:pPr>
    </w:lvl>
    <w:lvl w:ilvl="3" w:tplc="041F000F" w:tentative="1">
      <w:start w:val="1"/>
      <w:numFmt w:val="decimal"/>
      <w:lvlText w:val="%4."/>
      <w:lvlJc w:val="left"/>
      <w:pPr>
        <w:ind w:left="2596" w:hanging="360"/>
      </w:pPr>
    </w:lvl>
    <w:lvl w:ilvl="4" w:tplc="041F0019" w:tentative="1">
      <w:start w:val="1"/>
      <w:numFmt w:val="lowerLetter"/>
      <w:lvlText w:val="%5."/>
      <w:lvlJc w:val="left"/>
      <w:pPr>
        <w:ind w:left="3316" w:hanging="360"/>
      </w:pPr>
    </w:lvl>
    <w:lvl w:ilvl="5" w:tplc="041F001B" w:tentative="1">
      <w:start w:val="1"/>
      <w:numFmt w:val="lowerRoman"/>
      <w:lvlText w:val="%6."/>
      <w:lvlJc w:val="right"/>
      <w:pPr>
        <w:ind w:left="4036" w:hanging="180"/>
      </w:pPr>
    </w:lvl>
    <w:lvl w:ilvl="6" w:tplc="041F000F" w:tentative="1">
      <w:start w:val="1"/>
      <w:numFmt w:val="decimal"/>
      <w:lvlText w:val="%7."/>
      <w:lvlJc w:val="left"/>
      <w:pPr>
        <w:ind w:left="4756" w:hanging="360"/>
      </w:pPr>
    </w:lvl>
    <w:lvl w:ilvl="7" w:tplc="041F0019" w:tentative="1">
      <w:start w:val="1"/>
      <w:numFmt w:val="lowerLetter"/>
      <w:lvlText w:val="%8."/>
      <w:lvlJc w:val="left"/>
      <w:pPr>
        <w:ind w:left="5476" w:hanging="360"/>
      </w:pPr>
    </w:lvl>
    <w:lvl w:ilvl="8" w:tplc="041F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10" w15:restartNumberingAfterBreak="0">
    <w:nsid w:val="58E7581E"/>
    <w:multiLevelType w:val="hybridMultilevel"/>
    <w:tmpl w:val="C17A2222"/>
    <w:lvl w:ilvl="0" w:tplc="D152B268">
      <w:start w:val="1"/>
      <w:numFmt w:val="decimal"/>
      <w:lvlText w:val="%1."/>
      <w:lvlJc w:val="left"/>
      <w:pPr>
        <w:ind w:left="7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796" w:hanging="360"/>
      </w:pPr>
    </w:lvl>
    <w:lvl w:ilvl="2" w:tplc="041F001B" w:tentative="1">
      <w:start w:val="1"/>
      <w:numFmt w:val="lowerRoman"/>
      <w:lvlText w:val="%3."/>
      <w:lvlJc w:val="right"/>
      <w:pPr>
        <w:ind w:left="1516" w:hanging="180"/>
      </w:pPr>
    </w:lvl>
    <w:lvl w:ilvl="3" w:tplc="041F000F" w:tentative="1">
      <w:start w:val="1"/>
      <w:numFmt w:val="decimal"/>
      <w:lvlText w:val="%4."/>
      <w:lvlJc w:val="left"/>
      <w:pPr>
        <w:ind w:left="2236" w:hanging="360"/>
      </w:pPr>
    </w:lvl>
    <w:lvl w:ilvl="4" w:tplc="041F0019" w:tentative="1">
      <w:start w:val="1"/>
      <w:numFmt w:val="lowerLetter"/>
      <w:lvlText w:val="%5."/>
      <w:lvlJc w:val="left"/>
      <w:pPr>
        <w:ind w:left="2956" w:hanging="360"/>
      </w:pPr>
    </w:lvl>
    <w:lvl w:ilvl="5" w:tplc="041F001B" w:tentative="1">
      <w:start w:val="1"/>
      <w:numFmt w:val="lowerRoman"/>
      <w:lvlText w:val="%6."/>
      <w:lvlJc w:val="right"/>
      <w:pPr>
        <w:ind w:left="3676" w:hanging="180"/>
      </w:pPr>
    </w:lvl>
    <w:lvl w:ilvl="6" w:tplc="041F000F" w:tentative="1">
      <w:start w:val="1"/>
      <w:numFmt w:val="decimal"/>
      <w:lvlText w:val="%7."/>
      <w:lvlJc w:val="left"/>
      <w:pPr>
        <w:ind w:left="4396" w:hanging="360"/>
      </w:pPr>
    </w:lvl>
    <w:lvl w:ilvl="7" w:tplc="041F0019" w:tentative="1">
      <w:start w:val="1"/>
      <w:numFmt w:val="lowerLetter"/>
      <w:lvlText w:val="%8."/>
      <w:lvlJc w:val="left"/>
      <w:pPr>
        <w:ind w:left="5116" w:hanging="360"/>
      </w:pPr>
    </w:lvl>
    <w:lvl w:ilvl="8" w:tplc="041F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11" w15:restartNumberingAfterBreak="0">
    <w:nsid w:val="59781D9F"/>
    <w:multiLevelType w:val="hybridMultilevel"/>
    <w:tmpl w:val="16BEEAEE"/>
    <w:lvl w:ilvl="0" w:tplc="5204E6C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  <w:b w:val="0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B9306F"/>
    <w:multiLevelType w:val="hybridMultilevel"/>
    <w:tmpl w:val="85629798"/>
    <w:lvl w:ilvl="0" w:tplc="369C5626">
      <w:start w:val="1"/>
      <w:numFmt w:val="decimal"/>
      <w:lvlText w:val="%1."/>
      <w:lvlJc w:val="left"/>
      <w:pPr>
        <w:ind w:left="7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796" w:hanging="360"/>
      </w:pPr>
    </w:lvl>
    <w:lvl w:ilvl="2" w:tplc="041F001B" w:tentative="1">
      <w:start w:val="1"/>
      <w:numFmt w:val="lowerRoman"/>
      <w:lvlText w:val="%3."/>
      <w:lvlJc w:val="right"/>
      <w:pPr>
        <w:ind w:left="1516" w:hanging="180"/>
      </w:pPr>
    </w:lvl>
    <w:lvl w:ilvl="3" w:tplc="041F000F" w:tentative="1">
      <w:start w:val="1"/>
      <w:numFmt w:val="decimal"/>
      <w:lvlText w:val="%4."/>
      <w:lvlJc w:val="left"/>
      <w:pPr>
        <w:ind w:left="2236" w:hanging="360"/>
      </w:pPr>
    </w:lvl>
    <w:lvl w:ilvl="4" w:tplc="041F0019" w:tentative="1">
      <w:start w:val="1"/>
      <w:numFmt w:val="lowerLetter"/>
      <w:lvlText w:val="%5."/>
      <w:lvlJc w:val="left"/>
      <w:pPr>
        <w:ind w:left="2956" w:hanging="360"/>
      </w:pPr>
    </w:lvl>
    <w:lvl w:ilvl="5" w:tplc="041F001B" w:tentative="1">
      <w:start w:val="1"/>
      <w:numFmt w:val="lowerRoman"/>
      <w:lvlText w:val="%6."/>
      <w:lvlJc w:val="right"/>
      <w:pPr>
        <w:ind w:left="3676" w:hanging="180"/>
      </w:pPr>
    </w:lvl>
    <w:lvl w:ilvl="6" w:tplc="041F000F" w:tentative="1">
      <w:start w:val="1"/>
      <w:numFmt w:val="decimal"/>
      <w:lvlText w:val="%7."/>
      <w:lvlJc w:val="left"/>
      <w:pPr>
        <w:ind w:left="4396" w:hanging="360"/>
      </w:pPr>
    </w:lvl>
    <w:lvl w:ilvl="7" w:tplc="041F0019" w:tentative="1">
      <w:start w:val="1"/>
      <w:numFmt w:val="lowerLetter"/>
      <w:lvlText w:val="%8."/>
      <w:lvlJc w:val="left"/>
      <w:pPr>
        <w:ind w:left="5116" w:hanging="360"/>
      </w:pPr>
    </w:lvl>
    <w:lvl w:ilvl="8" w:tplc="041F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13" w15:restartNumberingAfterBreak="0">
    <w:nsid w:val="697570F6"/>
    <w:multiLevelType w:val="hybridMultilevel"/>
    <w:tmpl w:val="9642E34C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2"/>
  </w:num>
  <w:num w:numId="3">
    <w:abstractNumId w:val="0"/>
  </w:num>
  <w:num w:numId="4">
    <w:abstractNumId w:val="11"/>
  </w:num>
  <w:num w:numId="5">
    <w:abstractNumId w:val="6"/>
  </w:num>
  <w:num w:numId="6">
    <w:abstractNumId w:val="8"/>
  </w:num>
  <w:num w:numId="7">
    <w:abstractNumId w:val="3"/>
  </w:num>
  <w:num w:numId="8">
    <w:abstractNumId w:val="2"/>
  </w:num>
  <w:num w:numId="9">
    <w:abstractNumId w:val="13"/>
  </w:num>
  <w:num w:numId="10">
    <w:abstractNumId w:val="10"/>
  </w:num>
  <w:num w:numId="11">
    <w:abstractNumId w:val="5"/>
  </w:num>
  <w:num w:numId="12">
    <w:abstractNumId w:val="7"/>
  </w:num>
  <w:num w:numId="13">
    <w:abstractNumId w:val="9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08"/>
  <w:hyphenationZone w:val="425"/>
  <w:characterSpacingControl w:val="doNotCompress"/>
  <w:hdrShapeDefaults>
    <o:shapedefaults v:ext="edit" spidmax="532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1MrSwNDCwMDa3NDNU0lEKTi0uzszPAykwNKoFAPlr+h0tAAAA"/>
  </w:docVars>
  <w:rsids>
    <w:rsidRoot w:val="00223275"/>
    <w:rsid w:val="00006532"/>
    <w:rsid w:val="00044BE3"/>
    <w:rsid w:val="000564E4"/>
    <w:rsid w:val="00056535"/>
    <w:rsid w:val="00064C40"/>
    <w:rsid w:val="000667D0"/>
    <w:rsid w:val="00077C2D"/>
    <w:rsid w:val="0008390F"/>
    <w:rsid w:val="00086A69"/>
    <w:rsid w:val="0009113F"/>
    <w:rsid w:val="000A057F"/>
    <w:rsid w:val="000A339A"/>
    <w:rsid w:val="000A36B4"/>
    <w:rsid w:val="000B2D80"/>
    <w:rsid w:val="000B3077"/>
    <w:rsid w:val="000B6F16"/>
    <w:rsid w:val="000C174D"/>
    <w:rsid w:val="000C2F50"/>
    <w:rsid w:val="000C7995"/>
    <w:rsid w:val="000D256B"/>
    <w:rsid w:val="000D656A"/>
    <w:rsid w:val="000E0724"/>
    <w:rsid w:val="000E3827"/>
    <w:rsid w:val="000F320E"/>
    <w:rsid w:val="000F3E52"/>
    <w:rsid w:val="000F532A"/>
    <w:rsid w:val="000F7C18"/>
    <w:rsid w:val="00101777"/>
    <w:rsid w:val="00104972"/>
    <w:rsid w:val="001122B5"/>
    <w:rsid w:val="00120064"/>
    <w:rsid w:val="00122646"/>
    <w:rsid w:val="00122989"/>
    <w:rsid w:val="001406B7"/>
    <w:rsid w:val="00143DB0"/>
    <w:rsid w:val="00144D51"/>
    <w:rsid w:val="0014737A"/>
    <w:rsid w:val="00157DF8"/>
    <w:rsid w:val="00170F93"/>
    <w:rsid w:val="00171C03"/>
    <w:rsid w:val="00172B53"/>
    <w:rsid w:val="00175932"/>
    <w:rsid w:val="00177E58"/>
    <w:rsid w:val="001843A5"/>
    <w:rsid w:val="00187C23"/>
    <w:rsid w:val="001912DB"/>
    <w:rsid w:val="00194CEF"/>
    <w:rsid w:val="00195561"/>
    <w:rsid w:val="001A1130"/>
    <w:rsid w:val="001A2AFA"/>
    <w:rsid w:val="001C15BB"/>
    <w:rsid w:val="001D44D2"/>
    <w:rsid w:val="001D59E3"/>
    <w:rsid w:val="001E4191"/>
    <w:rsid w:val="001E45A0"/>
    <w:rsid w:val="001E7413"/>
    <w:rsid w:val="001F0D48"/>
    <w:rsid w:val="001F492B"/>
    <w:rsid w:val="001F7DE1"/>
    <w:rsid w:val="00203EC7"/>
    <w:rsid w:val="002110F4"/>
    <w:rsid w:val="002143CF"/>
    <w:rsid w:val="00223275"/>
    <w:rsid w:val="0022529E"/>
    <w:rsid w:val="0023037B"/>
    <w:rsid w:val="002411A4"/>
    <w:rsid w:val="002470C7"/>
    <w:rsid w:val="002478A9"/>
    <w:rsid w:val="002514AC"/>
    <w:rsid w:val="00253B24"/>
    <w:rsid w:val="00255351"/>
    <w:rsid w:val="00255F35"/>
    <w:rsid w:val="0026055A"/>
    <w:rsid w:val="00265E17"/>
    <w:rsid w:val="002717BD"/>
    <w:rsid w:val="0027413D"/>
    <w:rsid w:val="0027656A"/>
    <w:rsid w:val="00280569"/>
    <w:rsid w:val="002851BE"/>
    <w:rsid w:val="00285EDD"/>
    <w:rsid w:val="002867E7"/>
    <w:rsid w:val="002A6E7A"/>
    <w:rsid w:val="002B259D"/>
    <w:rsid w:val="002B4714"/>
    <w:rsid w:val="002C002F"/>
    <w:rsid w:val="002C1BBD"/>
    <w:rsid w:val="002C1CC0"/>
    <w:rsid w:val="002C275A"/>
    <w:rsid w:val="002C59EB"/>
    <w:rsid w:val="002D135B"/>
    <w:rsid w:val="002D5889"/>
    <w:rsid w:val="002E650B"/>
    <w:rsid w:val="002E7FE1"/>
    <w:rsid w:val="002F3F3C"/>
    <w:rsid w:val="002F512C"/>
    <w:rsid w:val="002F5B47"/>
    <w:rsid w:val="0030152A"/>
    <w:rsid w:val="003067A8"/>
    <w:rsid w:val="003117C9"/>
    <w:rsid w:val="003149E7"/>
    <w:rsid w:val="00315FEB"/>
    <w:rsid w:val="003163E9"/>
    <w:rsid w:val="00321D3B"/>
    <w:rsid w:val="003263F2"/>
    <w:rsid w:val="0033526C"/>
    <w:rsid w:val="003411F2"/>
    <w:rsid w:val="00343F30"/>
    <w:rsid w:val="0034518F"/>
    <w:rsid w:val="00350115"/>
    <w:rsid w:val="00350227"/>
    <w:rsid w:val="00360831"/>
    <w:rsid w:val="00362FAB"/>
    <w:rsid w:val="003661FD"/>
    <w:rsid w:val="003750BA"/>
    <w:rsid w:val="00376151"/>
    <w:rsid w:val="00382E63"/>
    <w:rsid w:val="00394E69"/>
    <w:rsid w:val="00396BCA"/>
    <w:rsid w:val="003977D7"/>
    <w:rsid w:val="003A43DD"/>
    <w:rsid w:val="003A5F44"/>
    <w:rsid w:val="003A5F4E"/>
    <w:rsid w:val="003B5CE0"/>
    <w:rsid w:val="003C0D70"/>
    <w:rsid w:val="003C311B"/>
    <w:rsid w:val="003C3E77"/>
    <w:rsid w:val="003D0F70"/>
    <w:rsid w:val="003F4209"/>
    <w:rsid w:val="004171DA"/>
    <w:rsid w:val="004247A8"/>
    <w:rsid w:val="00437E6D"/>
    <w:rsid w:val="004442C0"/>
    <w:rsid w:val="0045053A"/>
    <w:rsid w:val="0045366B"/>
    <w:rsid w:val="004605D8"/>
    <w:rsid w:val="00464012"/>
    <w:rsid w:val="004702C1"/>
    <w:rsid w:val="0047788E"/>
    <w:rsid w:val="00487FCE"/>
    <w:rsid w:val="00491F16"/>
    <w:rsid w:val="00491F3B"/>
    <w:rsid w:val="00494C4B"/>
    <w:rsid w:val="00496EEE"/>
    <w:rsid w:val="004A673B"/>
    <w:rsid w:val="004A6CA4"/>
    <w:rsid w:val="004C5176"/>
    <w:rsid w:val="004D02C9"/>
    <w:rsid w:val="004D233C"/>
    <w:rsid w:val="004D2493"/>
    <w:rsid w:val="004E4AD3"/>
    <w:rsid w:val="004F06EF"/>
    <w:rsid w:val="004F4098"/>
    <w:rsid w:val="004F6433"/>
    <w:rsid w:val="00502CF0"/>
    <w:rsid w:val="005034B4"/>
    <w:rsid w:val="0050355D"/>
    <w:rsid w:val="005052B1"/>
    <w:rsid w:val="00510D31"/>
    <w:rsid w:val="00510F6C"/>
    <w:rsid w:val="00524853"/>
    <w:rsid w:val="0052637F"/>
    <w:rsid w:val="005331EE"/>
    <w:rsid w:val="00541AA2"/>
    <w:rsid w:val="00564DE4"/>
    <w:rsid w:val="005727A4"/>
    <w:rsid w:val="00577208"/>
    <w:rsid w:val="0058458D"/>
    <w:rsid w:val="00590D70"/>
    <w:rsid w:val="005928F8"/>
    <w:rsid w:val="00592C57"/>
    <w:rsid w:val="00595BF2"/>
    <w:rsid w:val="005A09AE"/>
    <w:rsid w:val="005A5D53"/>
    <w:rsid w:val="005B4ED8"/>
    <w:rsid w:val="005B4FE7"/>
    <w:rsid w:val="005B74BE"/>
    <w:rsid w:val="005C4A40"/>
    <w:rsid w:val="005D00F6"/>
    <w:rsid w:val="005D07D8"/>
    <w:rsid w:val="005E5B99"/>
    <w:rsid w:val="005E755E"/>
    <w:rsid w:val="00603C30"/>
    <w:rsid w:val="0060448C"/>
    <w:rsid w:val="00610D7B"/>
    <w:rsid w:val="006208A2"/>
    <w:rsid w:val="0062328C"/>
    <w:rsid w:val="00631A40"/>
    <w:rsid w:val="00632EDF"/>
    <w:rsid w:val="0063572C"/>
    <w:rsid w:val="00643FAA"/>
    <w:rsid w:val="00646240"/>
    <w:rsid w:val="00652A5E"/>
    <w:rsid w:val="006767C9"/>
    <w:rsid w:val="00690F69"/>
    <w:rsid w:val="0069566E"/>
    <w:rsid w:val="006B265B"/>
    <w:rsid w:val="006B59BA"/>
    <w:rsid w:val="006B7005"/>
    <w:rsid w:val="006B776C"/>
    <w:rsid w:val="006D0B71"/>
    <w:rsid w:val="006D2D30"/>
    <w:rsid w:val="006D3E6F"/>
    <w:rsid w:val="006E2E9A"/>
    <w:rsid w:val="006E530F"/>
    <w:rsid w:val="006F3144"/>
    <w:rsid w:val="007011A9"/>
    <w:rsid w:val="0071037B"/>
    <w:rsid w:val="00710CA7"/>
    <w:rsid w:val="00714839"/>
    <w:rsid w:val="00717D8E"/>
    <w:rsid w:val="00717E56"/>
    <w:rsid w:val="00720E31"/>
    <w:rsid w:val="00732321"/>
    <w:rsid w:val="0074073F"/>
    <w:rsid w:val="00742DAD"/>
    <w:rsid w:val="00745DBB"/>
    <w:rsid w:val="00745E77"/>
    <w:rsid w:val="00747EB6"/>
    <w:rsid w:val="00764B1D"/>
    <w:rsid w:val="0076648B"/>
    <w:rsid w:val="00772D61"/>
    <w:rsid w:val="00775188"/>
    <w:rsid w:val="00777AE2"/>
    <w:rsid w:val="007817F4"/>
    <w:rsid w:val="007831B2"/>
    <w:rsid w:val="00785B49"/>
    <w:rsid w:val="00793F3F"/>
    <w:rsid w:val="00795EA9"/>
    <w:rsid w:val="0079615F"/>
    <w:rsid w:val="007A01E6"/>
    <w:rsid w:val="007A1AED"/>
    <w:rsid w:val="007B2776"/>
    <w:rsid w:val="007C0C9A"/>
    <w:rsid w:val="007D2D2C"/>
    <w:rsid w:val="007E5EFA"/>
    <w:rsid w:val="00800430"/>
    <w:rsid w:val="00807DE8"/>
    <w:rsid w:val="0082504B"/>
    <w:rsid w:val="00826196"/>
    <w:rsid w:val="0083041C"/>
    <w:rsid w:val="008346EA"/>
    <w:rsid w:val="00836DE6"/>
    <w:rsid w:val="0084130F"/>
    <w:rsid w:val="0084423C"/>
    <w:rsid w:val="008474BE"/>
    <w:rsid w:val="00851F67"/>
    <w:rsid w:val="0086247E"/>
    <w:rsid w:val="008637A3"/>
    <w:rsid w:val="00867AA5"/>
    <w:rsid w:val="00867EAB"/>
    <w:rsid w:val="00871641"/>
    <w:rsid w:val="0087695E"/>
    <w:rsid w:val="008827EA"/>
    <w:rsid w:val="00882969"/>
    <w:rsid w:val="00883828"/>
    <w:rsid w:val="00895D2E"/>
    <w:rsid w:val="008A4549"/>
    <w:rsid w:val="008A4CB4"/>
    <w:rsid w:val="008A5C7F"/>
    <w:rsid w:val="008B4743"/>
    <w:rsid w:val="008D2EA9"/>
    <w:rsid w:val="008D5A18"/>
    <w:rsid w:val="008D743D"/>
    <w:rsid w:val="008F1CA7"/>
    <w:rsid w:val="008F4EAC"/>
    <w:rsid w:val="008F6C05"/>
    <w:rsid w:val="008F782E"/>
    <w:rsid w:val="00917FE9"/>
    <w:rsid w:val="009358A0"/>
    <w:rsid w:val="00940694"/>
    <w:rsid w:val="009444B5"/>
    <w:rsid w:val="00946EEE"/>
    <w:rsid w:val="0095043A"/>
    <w:rsid w:val="00955514"/>
    <w:rsid w:val="00963E44"/>
    <w:rsid w:val="00966792"/>
    <w:rsid w:val="009759A1"/>
    <w:rsid w:val="0098506D"/>
    <w:rsid w:val="00985520"/>
    <w:rsid w:val="009A3499"/>
    <w:rsid w:val="009A5D33"/>
    <w:rsid w:val="009D319B"/>
    <w:rsid w:val="009D5459"/>
    <w:rsid w:val="00A00B7D"/>
    <w:rsid w:val="00A04952"/>
    <w:rsid w:val="00A16A92"/>
    <w:rsid w:val="00A2092E"/>
    <w:rsid w:val="00A21387"/>
    <w:rsid w:val="00A2243F"/>
    <w:rsid w:val="00A24586"/>
    <w:rsid w:val="00A44BC9"/>
    <w:rsid w:val="00A50930"/>
    <w:rsid w:val="00A60758"/>
    <w:rsid w:val="00A6133C"/>
    <w:rsid w:val="00A65254"/>
    <w:rsid w:val="00A75CDD"/>
    <w:rsid w:val="00A81D61"/>
    <w:rsid w:val="00A857BF"/>
    <w:rsid w:val="00A91071"/>
    <w:rsid w:val="00A92EC4"/>
    <w:rsid w:val="00A95432"/>
    <w:rsid w:val="00AA444B"/>
    <w:rsid w:val="00AB7D72"/>
    <w:rsid w:val="00AC2B8C"/>
    <w:rsid w:val="00AD18FF"/>
    <w:rsid w:val="00AD2CC9"/>
    <w:rsid w:val="00AE468B"/>
    <w:rsid w:val="00AF35EF"/>
    <w:rsid w:val="00AF3F3C"/>
    <w:rsid w:val="00AF3F9E"/>
    <w:rsid w:val="00AF48BB"/>
    <w:rsid w:val="00B1064A"/>
    <w:rsid w:val="00B13CC3"/>
    <w:rsid w:val="00B24C7E"/>
    <w:rsid w:val="00B540B9"/>
    <w:rsid w:val="00B5603D"/>
    <w:rsid w:val="00B64A2A"/>
    <w:rsid w:val="00B65FD0"/>
    <w:rsid w:val="00B66814"/>
    <w:rsid w:val="00B72788"/>
    <w:rsid w:val="00B75630"/>
    <w:rsid w:val="00B961B9"/>
    <w:rsid w:val="00BA17F6"/>
    <w:rsid w:val="00BB1493"/>
    <w:rsid w:val="00BC2E45"/>
    <w:rsid w:val="00BC3E5E"/>
    <w:rsid w:val="00BC4B4E"/>
    <w:rsid w:val="00BE4458"/>
    <w:rsid w:val="00BF0830"/>
    <w:rsid w:val="00BF2253"/>
    <w:rsid w:val="00BF2D0A"/>
    <w:rsid w:val="00BF3650"/>
    <w:rsid w:val="00BF6B8E"/>
    <w:rsid w:val="00BF74D9"/>
    <w:rsid w:val="00C113F5"/>
    <w:rsid w:val="00C12EE8"/>
    <w:rsid w:val="00C147A7"/>
    <w:rsid w:val="00C220C8"/>
    <w:rsid w:val="00C23E0D"/>
    <w:rsid w:val="00C3381B"/>
    <w:rsid w:val="00C3440C"/>
    <w:rsid w:val="00C35FAE"/>
    <w:rsid w:val="00C36249"/>
    <w:rsid w:val="00C45FB4"/>
    <w:rsid w:val="00C47493"/>
    <w:rsid w:val="00C54869"/>
    <w:rsid w:val="00C610BF"/>
    <w:rsid w:val="00C64718"/>
    <w:rsid w:val="00C67D8C"/>
    <w:rsid w:val="00C82E9D"/>
    <w:rsid w:val="00C86BE8"/>
    <w:rsid w:val="00C90980"/>
    <w:rsid w:val="00C920A0"/>
    <w:rsid w:val="00C936CD"/>
    <w:rsid w:val="00CA4586"/>
    <w:rsid w:val="00CA6A5C"/>
    <w:rsid w:val="00CB0DB7"/>
    <w:rsid w:val="00CB2BE6"/>
    <w:rsid w:val="00CB4B8B"/>
    <w:rsid w:val="00CB5421"/>
    <w:rsid w:val="00CC4A7E"/>
    <w:rsid w:val="00CE225C"/>
    <w:rsid w:val="00CE486A"/>
    <w:rsid w:val="00D01C24"/>
    <w:rsid w:val="00D047FD"/>
    <w:rsid w:val="00D06924"/>
    <w:rsid w:val="00D10248"/>
    <w:rsid w:val="00D11DC0"/>
    <w:rsid w:val="00D27477"/>
    <w:rsid w:val="00D30667"/>
    <w:rsid w:val="00D408A7"/>
    <w:rsid w:val="00D456C4"/>
    <w:rsid w:val="00D51356"/>
    <w:rsid w:val="00D51404"/>
    <w:rsid w:val="00D52EC4"/>
    <w:rsid w:val="00D53781"/>
    <w:rsid w:val="00D56D4A"/>
    <w:rsid w:val="00D608F6"/>
    <w:rsid w:val="00D61E4B"/>
    <w:rsid w:val="00D63F50"/>
    <w:rsid w:val="00D7106C"/>
    <w:rsid w:val="00D74701"/>
    <w:rsid w:val="00D8585E"/>
    <w:rsid w:val="00D87A8C"/>
    <w:rsid w:val="00D9016C"/>
    <w:rsid w:val="00DA522C"/>
    <w:rsid w:val="00DA6DBB"/>
    <w:rsid w:val="00DC1D07"/>
    <w:rsid w:val="00DC327E"/>
    <w:rsid w:val="00DC3A6A"/>
    <w:rsid w:val="00DC593A"/>
    <w:rsid w:val="00DC597C"/>
    <w:rsid w:val="00DD0063"/>
    <w:rsid w:val="00DD0556"/>
    <w:rsid w:val="00DD163A"/>
    <w:rsid w:val="00DD2AE0"/>
    <w:rsid w:val="00DE0AD2"/>
    <w:rsid w:val="00DE351A"/>
    <w:rsid w:val="00DE70F8"/>
    <w:rsid w:val="00DF1578"/>
    <w:rsid w:val="00DF1E71"/>
    <w:rsid w:val="00DF2FEE"/>
    <w:rsid w:val="00E0188E"/>
    <w:rsid w:val="00E01AED"/>
    <w:rsid w:val="00E05174"/>
    <w:rsid w:val="00E27FFB"/>
    <w:rsid w:val="00E3225B"/>
    <w:rsid w:val="00E325AD"/>
    <w:rsid w:val="00E32805"/>
    <w:rsid w:val="00E53E26"/>
    <w:rsid w:val="00E57986"/>
    <w:rsid w:val="00E57E74"/>
    <w:rsid w:val="00E65A73"/>
    <w:rsid w:val="00E737F7"/>
    <w:rsid w:val="00E761DE"/>
    <w:rsid w:val="00E827F9"/>
    <w:rsid w:val="00E931CB"/>
    <w:rsid w:val="00E944BD"/>
    <w:rsid w:val="00EB330A"/>
    <w:rsid w:val="00EC4E0B"/>
    <w:rsid w:val="00ED7B6D"/>
    <w:rsid w:val="00EE0A59"/>
    <w:rsid w:val="00EE0D49"/>
    <w:rsid w:val="00EF1357"/>
    <w:rsid w:val="00EF7157"/>
    <w:rsid w:val="00F00364"/>
    <w:rsid w:val="00F0114A"/>
    <w:rsid w:val="00F014BD"/>
    <w:rsid w:val="00F0181D"/>
    <w:rsid w:val="00F063C4"/>
    <w:rsid w:val="00F1794F"/>
    <w:rsid w:val="00F262C3"/>
    <w:rsid w:val="00F26B94"/>
    <w:rsid w:val="00F31B1C"/>
    <w:rsid w:val="00F325CA"/>
    <w:rsid w:val="00F416D7"/>
    <w:rsid w:val="00F46990"/>
    <w:rsid w:val="00F4710B"/>
    <w:rsid w:val="00F63A0E"/>
    <w:rsid w:val="00F66D03"/>
    <w:rsid w:val="00F75583"/>
    <w:rsid w:val="00F803CB"/>
    <w:rsid w:val="00F83C9E"/>
    <w:rsid w:val="00F901C9"/>
    <w:rsid w:val="00F95900"/>
    <w:rsid w:val="00FB680E"/>
    <w:rsid w:val="00FC3B74"/>
    <w:rsid w:val="00FC5FB7"/>
    <w:rsid w:val="00FD0140"/>
    <w:rsid w:val="00FE2E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3249"/>
    <o:shapelayout v:ext="edit">
      <o:idmap v:ext="edit" data="1"/>
    </o:shapelayout>
  </w:shapeDefaults>
  <w:decimalSymbol w:val=","/>
  <w:listSeparator w:val=";"/>
  <w14:docId w14:val="6824758C"/>
  <w15:docId w15:val="{0379622B-F43F-4F90-8C3C-9A739AB17E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C5FB7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494C4B"/>
    <w:pPr>
      <w:ind w:left="720"/>
      <w:contextualSpacing/>
    </w:pPr>
  </w:style>
  <w:style w:type="table" w:styleId="TabloKlavuzu">
    <w:name w:val="Table Grid"/>
    <w:basedOn w:val="NormalTablo"/>
    <w:uiPriority w:val="59"/>
    <w:rsid w:val="009A5D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DD163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9358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358A0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7407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74073F"/>
  </w:style>
  <w:style w:type="paragraph" w:styleId="AltBilgi">
    <w:name w:val="footer"/>
    <w:basedOn w:val="Normal"/>
    <w:link w:val="AltBilgiChar"/>
    <w:uiPriority w:val="99"/>
    <w:unhideWhenUsed/>
    <w:rsid w:val="007407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74073F"/>
  </w:style>
  <w:style w:type="table" w:customStyle="1" w:styleId="TableGrid1">
    <w:name w:val="Table Grid1"/>
    <w:basedOn w:val="NormalTablo"/>
    <w:next w:val="TabloKlavuzu"/>
    <w:uiPriority w:val="59"/>
    <w:rsid w:val="00DE70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NormalTablo"/>
    <w:next w:val="TabloKlavuzu"/>
    <w:uiPriority w:val="59"/>
    <w:rsid w:val="00DE70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NormalTablo"/>
    <w:next w:val="TabloKlavuzu"/>
    <w:uiPriority w:val="59"/>
    <w:rsid w:val="00DE70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semiHidden/>
    <w:unhideWhenUsed/>
    <w:rsid w:val="00592C57"/>
    <w:rPr>
      <w:color w:val="0000FF"/>
      <w:u w:val="single"/>
    </w:rPr>
  </w:style>
  <w:style w:type="character" w:styleId="Gl">
    <w:name w:val="Strong"/>
    <w:basedOn w:val="VarsaylanParagrafYazTipi"/>
    <w:uiPriority w:val="22"/>
    <w:qFormat/>
    <w:rsid w:val="00F26B94"/>
    <w:rPr>
      <w:b/>
      <w:bCs/>
    </w:rPr>
  </w:style>
  <w:style w:type="table" w:customStyle="1" w:styleId="TableGrid6">
    <w:name w:val="Table Grid6"/>
    <w:basedOn w:val="NormalTablo"/>
    <w:next w:val="TabloKlavuzu"/>
    <w:uiPriority w:val="59"/>
    <w:rsid w:val="00C936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NormalTablo"/>
    <w:next w:val="TabloKlavuzu"/>
    <w:uiPriority w:val="59"/>
    <w:rsid w:val="00C936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E0188E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E0188E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E0188E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E0188E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E0188E"/>
    <w:rPr>
      <w:b/>
      <w:bCs/>
      <w:sz w:val="20"/>
      <w:szCs w:val="20"/>
    </w:rPr>
  </w:style>
  <w:style w:type="paragraph" w:customStyle="1" w:styleId="TableParagraph">
    <w:name w:val="Table Paragraph"/>
    <w:basedOn w:val="Normal"/>
    <w:uiPriority w:val="1"/>
    <w:qFormat/>
    <w:rsid w:val="00122646"/>
    <w:pPr>
      <w:widowControl w:val="0"/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78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9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7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55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95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188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1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1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87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0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4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7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32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749009-8FE1-46F4-B460-9129481EAE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9</Words>
  <Characters>455</Characters>
  <Application>Microsoft Office Word</Application>
  <DocSecurity>0</DocSecurity>
  <Lines>3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dil onay</dc:creator>
  <cp:keywords/>
  <dc:description/>
  <cp:lastModifiedBy>Ali Seydi Böler [Erdemir]</cp:lastModifiedBy>
  <cp:revision>2</cp:revision>
  <cp:lastPrinted>2018-03-05T13:55:00Z</cp:lastPrinted>
  <dcterms:created xsi:type="dcterms:W3CDTF">2024-03-27T14:16:00Z</dcterms:created>
  <dcterms:modified xsi:type="dcterms:W3CDTF">2024-03-27T14:16:00Z</dcterms:modified>
</cp:coreProperties>
</file>